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59734" w14:textId="77777777" w:rsidR="00164A27" w:rsidRPr="00F8645C" w:rsidRDefault="00000000" w:rsidP="00DA007F">
      <w:pPr>
        <w:widowControl/>
        <w:spacing w:before="100" w:beforeAutospacing="1" w:after="100" w:afterAutospacing="1"/>
        <w:jc w:val="center"/>
        <w:outlineLvl w:val="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Zhenyu Zhang</w:t>
      </w:r>
    </w:p>
    <w:p w14:paraId="138D9A95" w14:textId="66346B75" w:rsidR="00E759CE" w:rsidRPr="00820A99" w:rsidRDefault="00820A99" w:rsidP="0062230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0" w:name="_Hlk199259319"/>
      <w:bookmarkStart w:id="1" w:name="_Hlk199259297"/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Phone: +1 (860) 234-7101 | Email: </w:t>
      </w:r>
      <w:bookmarkEnd w:id="0"/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begin"/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instrText>HYPERLINK "mailto:Zhang.zhenyu6@northeastern.edu"</w:instrTex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separate"/>
      </w:r>
      <w:r w:rsidRPr="00820A99">
        <w:rPr>
          <w:rStyle w:val="af"/>
          <w:rFonts w:ascii="Times New Roman" w:eastAsia="宋体" w:hAnsi="Times New Roman" w:cs="Times New Roman"/>
          <w:kern w:val="0"/>
          <w:sz w:val="24"/>
          <w:szCs w:val="24"/>
        </w:rPr>
        <w:t>Zhang.zhenyu6@northeastern.edu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end"/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7" w:history="1">
        <w:r w:rsidR="00164A27" w:rsidRPr="00820A99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Linkedin Profile</w:t>
        </w:r>
      </w:hyperlink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8" w:history="1">
        <w:r w:rsidR="00164A27" w:rsidRPr="00820A99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Github</w:t>
        </w:r>
      </w:hyperlink>
      <w:bookmarkEnd w:id="1"/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60F85D31">
          <v:rect id="_x0000_i1027" style="width:0;height:1.5pt" o:hralign="center" o:bullet="t" o:hrstd="t" o:hr="t" fillcolor="#a0a0a0" stroked="f"/>
        </w:pict>
      </w:r>
      <w:r w:rsidR="00F8645C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Career Goal</w:t>
      </w:r>
    </w:p>
    <w:p w14:paraId="4AF46EC9" w14:textId="6D89D31F" w:rsidR="007D6F3B" w:rsidRPr="00820A99" w:rsidRDefault="007D6F3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Applied Machine Intelligence with solid experience in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M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achine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l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earning,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D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ata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A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nalysis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Data Science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, and software development. Seeking roles in those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and 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>other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AI-related fields.</w:t>
      </w:r>
    </w:p>
    <w:p w14:paraId="0F249857" w14:textId="26F9746E" w:rsidR="00E759CE" w:rsidRDefault="00000000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pict w14:anchorId="45F34DA3">
          <v:rect id="_x0000_i1028" style="width:0;height:1.5pt" o:hralign="center" o:hrstd="t" o:hr="t" fillcolor="#a0a0a0" stroked="f"/>
        </w:pict>
      </w:r>
      <w:bookmarkStart w:id="2" w:name="_Hlk199235872"/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Education</w:t>
      </w:r>
    </w:p>
    <w:bookmarkEnd w:id="2"/>
    <w:p w14:paraId="7CDE22EC" w14:textId="3A81DFEE" w:rsidR="00E759CE" w:rsidRPr="00D5317B" w:rsidRDefault="00D5317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ortheastern University</w:t>
      </w:r>
      <w:r w:rsidRPr="00D5317B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Master of </w:t>
      </w:r>
      <w:r w:rsid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P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rofessional </w:t>
      </w:r>
      <w:r w:rsid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S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udy</w:t>
      </w:r>
      <w:r w:rsidR="00DA007F" w:rsidRPr="000F4B2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Applied Machine Intelligence</w:t>
      </w:r>
      <w:r w:rsidR="000F4B2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Boston, MA | </w:t>
      </w:r>
      <w:r w:rsidR="00B36D57" w:rsidRPr="00D5317B">
        <w:rPr>
          <w:rFonts w:ascii="Times New Roman" w:eastAsia="宋体" w:hAnsi="Times New Roman" w:cs="Times New Roman"/>
          <w:kern w:val="0"/>
          <w:sz w:val="24"/>
          <w:szCs w:val="24"/>
        </w:rPr>
        <w:t>April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 2025</w:t>
      </w:r>
      <w:r w:rsidR="00F8645C"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>GPA: 3.9/4.0</w:t>
      </w:r>
    </w:p>
    <w:p w14:paraId="03E683D0" w14:textId="64FC34C9" w:rsidR="00E759CE" w:rsidRDefault="00D5317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University of Connecticut</w:t>
      </w:r>
      <w:r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DA007F" w:rsidRP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Bachelor </w:t>
      </w:r>
      <w:r w:rsid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of </w:t>
      </w:r>
      <w:r w:rsidR="006E0FA3">
        <w:rPr>
          <w:rFonts w:ascii="Times New Roman" w:eastAsia="宋体" w:hAnsi="Times New Roman" w:cs="Times New Roman" w:hint="eastAsia"/>
          <w:kern w:val="0"/>
          <w:sz w:val="24"/>
          <w:szCs w:val="24"/>
        </w:rPr>
        <w:t>A</w:t>
      </w:r>
      <w:r w:rsid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>rt</w:t>
      </w:r>
      <w:r w:rsidR="000F4B23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 |</w:t>
      </w:r>
      <w:r w:rsidR="00DA007F" w:rsidRPr="00D5317B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Storrs, CT | </w:t>
      </w:r>
      <w:r w:rsidR="00B36D57" w:rsidRPr="00D5317B">
        <w:rPr>
          <w:rFonts w:ascii="Times New Roman" w:eastAsia="宋体" w:hAnsi="Times New Roman" w:cs="Times New Roman"/>
          <w:kern w:val="0"/>
          <w:sz w:val="24"/>
          <w:szCs w:val="24"/>
        </w:rPr>
        <w:t>May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 2022</w:t>
      </w:r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70FC2A5C">
          <v:rect id="_x0000_i1029" style="width:0;height:1.5pt" o:hralign="center" o:hrstd="t" o:hr="t" fillcolor="#a0a0a0" stroked="f"/>
        </w:pict>
      </w:r>
      <w:r w:rsidR="00DA007F" w:rsidRPr="00E73A21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kills</w:t>
      </w:r>
    </w:p>
    <w:p w14:paraId="1D15A01C" w14:textId="296CA6E8" w:rsidR="00E759CE" w:rsidRPr="00B969E6" w:rsidRDefault="00000000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Language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Tool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: Python,</w:t>
      </w:r>
      <w:r w:rsidR="008C70E3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9A419A">
        <w:rPr>
          <w:rFonts w:ascii="Times New Roman" w:eastAsia="宋体" w:hAnsi="Times New Roman" w:cs="Times New Roman" w:hint="eastAsia"/>
          <w:kern w:val="0"/>
          <w:sz w:val="24"/>
          <w:szCs w:val="24"/>
        </w:rPr>
        <w:t>SQL</w:t>
      </w:r>
    </w:p>
    <w:p w14:paraId="25A6EF69" w14:textId="019C7E54" w:rsidR="00E759CE" w:rsidRPr="00B969E6" w:rsidRDefault="00000000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Framework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Librarie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Pr="00B969E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TensorFlow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6633DF" w:rsidRPr="00B969E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ytorch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, Scikit-learn, </w:t>
      </w:r>
      <w:r w:rsidRPr="00B3077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anda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, Seaborn, Langchain</w:t>
      </w:r>
    </w:p>
    <w:p w14:paraId="12FC74BA" w14:textId="5A359AC2" w:rsidR="00164A27" w:rsidRPr="00B969E6" w:rsidRDefault="00E70EB5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Platform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Tech</w:t>
      </w: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: 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O</w:t>
      </w:r>
      <w:r w:rsidR="00A979E0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llama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Hugging Face</w:t>
      </w:r>
      <w:r w:rsidR="00D35914" w:rsidRPr="00D35914">
        <w:rPr>
          <w:rFonts w:ascii="Times New Roman" w:eastAsia="宋体" w:hAnsi="Times New Roman" w:cs="Times New Roman" w:hint="eastAsia"/>
          <w:kern w:val="0"/>
          <w:sz w:val="24"/>
          <w:szCs w:val="24"/>
        </w:rPr>
        <w:t>, Tableau, Redis, MongoDB</w:t>
      </w:r>
    </w:p>
    <w:p w14:paraId="35CB0915" w14:textId="1C12BB84" w:rsidR="000F4B23" w:rsidRDefault="00000000" w:rsidP="000F4B23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宋体" w:eastAsia="宋体" w:hAnsi="宋体" w:cs="宋体"/>
          <w:kern w:val="0"/>
          <w:sz w:val="24"/>
          <w:szCs w:val="24"/>
        </w:rPr>
        <w:pict w14:anchorId="7DD2A719">
          <v:rect id="_x0000_i1030" style="width:0;height:1.5pt" o:hralign="center" o:bullet="t" o:hrstd="t" o:hr="t" fillcolor="#a0a0a0" stroked="f"/>
        </w:pict>
      </w:r>
      <w:bookmarkStart w:id="3" w:name="_Hlk199253290"/>
      <w:bookmarkStart w:id="4" w:name="_Hlk206614996"/>
      <w:bookmarkStart w:id="5" w:name="_Hlk206615085"/>
      <w:r w:rsidR="00300B0A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Work</w:t>
      </w:r>
      <w:r w:rsidRPr="008C70E3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Experience</w:t>
      </w:r>
      <w:bookmarkStart w:id="6" w:name="_Hlk206614868"/>
    </w:p>
    <w:p w14:paraId="6093C663" w14:textId="77777777" w:rsidR="003B0B38" w:rsidRPr="0063192E" w:rsidRDefault="003B0B38" w:rsidP="003B0B38">
      <w:pPr>
        <w:pStyle w:val="af2"/>
        <w:widowControl/>
        <w:spacing w:before="100" w:beforeAutospacing="1" w:after="100" w:afterAutospacing="1"/>
        <w:ind w:left="0"/>
        <w:jc w:val="left"/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</w:pPr>
      <w:bookmarkStart w:id="7" w:name="_Hlk199254116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</w:t>
      </w:r>
      <w:bookmarkEnd w:id="6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ew </w:t>
      </w:r>
      <w:bookmarkEnd w:id="4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York Technology &amp; Management LLC | Programming Manager | New York, NY</w:t>
      </w:r>
      <w:r w:rsidRPr="0063192E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| May 2025 – Present</w:t>
      </w:r>
    </w:p>
    <w:bookmarkEnd w:id="5"/>
    <w:bookmarkEnd w:id="7"/>
    <w:p w14:paraId="202E9FC1" w14:textId="77777777" w:rsidR="003B0B38" w:rsidRPr="00216D46" w:rsidRDefault="003B0B38" w:rsidP="003B0B38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8A1F39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React multi-agent system with LangChain to improve data-driven sales workflows.</w:t>
      </w:r>
    </w:p>
    <w:p w14:paraId="0EF41B70" w14:textId="77777777" w:rsidR="00A775EA" w:rsidRDefault="003B0B38" w:rsidP="00A775EA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Leveraged Ollama for data analysis and automated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PPT</w:t>
      </w: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repor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s</w:t>
      </w: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>, enhancing reporting efficiency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4768BB6" w14:textId="45DB73BE" w:rsidR="008B2E07" w:rsidRDefault="00111D85" w:rsidP="00A775EA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Built modeling </w:t>
      </w:r>
      <w:r w:rsidR="00567AF1">
        <w:rPr>
          <w:rFonts w:ascii="Times New Roman" w:eastAsia="宋体" w:hAnsi="Times New Roman" w:cs="Times New Roman" w:hint="eastAsia"/>
          <w:kern w:val="0"/>
          <w:sz w:val="24"/>
          <w:szCs w:val="24"/>
        </w:rPr>
        <w:t>of</w:t>
      </w: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Personalized News Recommendation System with multi-channel </w:t>
      </w:r>
      <w:r w:rsidR="00E852B3" w:rsidRPr="00111D85">
        <w:rPr>
          <w:rFonts w:ascii="Times New Roman" w:eastAsia="宋体" w:hAnsi="Times New Roman" w:cs="Times New Roman"/>
          <w:kern w:val="0"/>
          <w:sz w:val="24"/>
          <w:szCs w:val="24"/>
        </w:rPr>
        <w:t>recall</w:t>
      </w:r>
      <w:r w:rsidR="00E852B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/ </w:t>
      </w:r>
      <w:r w:rsidR="00E852B3">
        <w:rPr>
          <w:rFonts w:ascii="Times New Roman" w:eastAsia="宋体" w:hAnsi="Times New Roman" w:cs="Times New Roman"/>
          <w:kern w:val="0"/>
          <w:sz w:val="24"/>
          <w:szCs w:val="24"/>
        </w:rPr>
        <w:t>rank</w:t>
      </w: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184412D5" w14:textId="7A691D06" w:rsidR="00A775EA" w:rsidRPr="001A13DA" w:rsidRDefault="00D03B95" w:rsidP="001A13DA">
      <w:pPr>
        <w:pStyle w:val="af2"/>
        <w:widowControl/>
        <w:numPr>
          <w:ilvl w:val="0"/>
          <w:numId w:val="9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D03B95">
        <w:rPr>
          <w:rFonts w:ascii="Times New Roman" w:eastAsia="宋体" w:hAnsi="Times New Roman" w:cs="Times New Roman" w:hint="eastAsia"/>
          <w:kern w:val="0"/>
          <w:sz w:val="24"/>
          <w:szCs w:val="24"/>
        </w:rPr>
        <w:t>Improved user engagement and click-through rate through personalized recommendations.</w:t>
      </w:r>
    </w:p>
    <w:p w14:paraId="1CA19816" w14:textId="77777777" w:rsidR="00C135BE" w:rsidRPr="0063192E" w:rsidRDefault="00286702" w:rsidP="00C135BE">
      <w:pPr>
        <w:widowControl/>
        <w:jc w:val="left"/>
        <w:rPr>
          <w:rFonts w:ascii="宋体" w:eastAsia="宋体" w:hAnsi="宋体" w:cs="宋体" w:hint="eastAsia"/>
          <w:i/>
          <w:iCs/>
          <w:kern w:val="0"/>
          <w:sz w:val="24"/>
          <w:szCs w:val="24"/>
        </w:rPr>
      </w:pPr>
      <w:r w:rsidRPr="0063192E">
        <w:rPr>
          <w:rFonts w:ascii="Times New Roman" w:eastAsia="宋体" w:hAnsi="Times New Roman" w:cs="Times New Roman"/>
          <w:i/>
          <w:iCs/>
          <w:kern w:val="0"/>
          <w:sz w:val="22"/>
        </w:rPr>
        <w:t>Yangtze River Consulting Service LLC</w:t>
      </w:r>
      <w:r w:rsidR="000F4B23" w:rsidRPr="0063192E">
        <w:rPr>
          <w:rFonts w:ascii="Times New Roman" w:eastAsia="宋体" w:hAnsi="Times New Roman" w:cs="Times New Roman" w:hint="eastAsia"/>
          <w:b/>
          <w:bCs/>
          <w:i/>
          <w:iCs/>
          <w:kern w:val="0"/>
          <w:sz w:val="24"/>
          <w:szCs w:val="24"/>
        </w:rPr>
        <w:t xml:space="preserve"> | </w:t>
      </w:r>
      <w:r w:rsidR="006B0325"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Ethical Consultant | </w:t>
      </w:r>
      <w:r w:rsidRPr="0063192E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Piscataway Township, NJ | Sep 2022 – Jul 2023</w:t>
      </w:r>
    </w:p>
    <w:bookmarkEnd w:id="3"/>
    <w:p w14:paraId="2759868F" w14:textId="436A86AE" w:rsidR="00286702" w:rsidRPr="00CD5B4B" w:rsidRDefault="00CD5B4B" w:rsidP="00CD5B4B">
      <w:pPr>
        <w:pStyle w:val="af2"/>
        <w:widowControl/>
        <w:numPr>
          <w:ilvl w:val="0"/>
          <w:numId w:val="93"/>
        </w:numPr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Applied</w:t>
      </w:r>
      <w:r w:rsidR="00286702"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gression </w:t>
      </w:r>
      <w:r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>in Boston Crime Analysis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C135BE" w:rsidRPr="00CD5B4B">
        <w:rPr>
          <w:rFonts w:ascii="Times New Roman" w:eastAsia="宋体" w:hAnsi="Times New Roman" w:cs="Times New Roman"/>
          <w:kern w:val="0"/>
          <w:sz w:val="24"/>
          <w:szCs w:val="24"/>
        </w:rPr>
        <w:t>improving</w:t>
      </w:r>
      <w:r w:rsidR="00286702"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risk assessment efficiency by 10%.</w:t>
      </w:r>
    </w:p>
    <w:p w14:paraId="308BEFF2" w14:textId="696DEC6B" w:rsidR="00286702" w:rsidRPr="00CD5B4B" w:rsidRDefault="00286702" w:rsidP="00CD5B4B">
      <w:pPr>
        <w:pStyle w:val="af2"/>
        <w:widowControl/>
        <w:numPr>
          <w:ilvl w:val="0"/>
          <w:numId w:val="9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Led COVID-19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series and vaccine survey analysis, 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>covering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eaning, EDA,</w:t>
      </w:r>
      <w:r w:rsidR="00CD5B4B"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5B4B"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>modeling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218D32C" w14:textId="0C8D8845" w:rsidR="001A13DA" w:rsidRPr="001A13DA" w:rsidRDefault="00286702" w:rsidP="001A13DA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bookmarkStart w:id="8" w:name="_Hlk199254407"/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Conducted </w:t>
      </w:r>
      <w:r w:rsidRPr="00CD5B4B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RFM analysis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developed a clustering model for customer segmentation</w:t>
      </w:r>
      <w:bookmarkEnd w:id="8"/>
      <w:r w:rsidR="001A13DA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2B6F995D" w14:textId="55B1D3D7" w:rsidR="00E759CE" w:rsidRPr="001A13DA" w:rsidRDefault="00000000" w:rsidP="001A13DA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宋体" w:hAnsi="宋体" w:cs="宋体"/>
        </w:rPr>
        <w:pict w14:anchorId="45824256">
          <v:rect id="_x0000_i1069" style="width:0;height:1.5pt" o:hralign="center" o:bullet="t" o:hrstd="t" o:hr="t" fillcolor="#a0a0a0" stroked="f"/>
        </w:pict>
      </w:r>
      <w:r w:rsidRPr="001A13D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rojects</w:t>
      </w:r>
    </w:p>
    <w:p w14:paraId="4C405BDD" w14:textId="77777777" w:rsidR="00300B0A" w:rsidRPr="00B533E0" w:rsidRDefault="00300B0A" w:rsidP="00300B0A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33E0">
        <w:rPr>
          <w:rFonts w:ascii="Times New Roman" w:eastAsia="宋体" w:hAnsi="Times New Roman" w:cs="Times New Roman" w:hint="eastAsia"/>
          <w:kern w:val="0"/>
          <w:sz w:val="24"/>
          <w:szCs w:val="24"/>
        </w:rPr>
        <w:t>Personalize News Recommend System</w:t>
      </w:r>
    </w:p>
    <w:p w14:paraId="238CBB7A" w14:textId="70660A5E" w:rsidR="00D06DB6" w:rsidRDefault="00D06DB6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a recommendation system with</w:t>
      </w:r>
      <w:r w:rsidRPr="00544B79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544B79" w:rsidRPr="00544B79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multi-channel</w:t>
      </w:r>
      <w:r w:rsid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recall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(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CF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544B79" w:rsidRP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>etc.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) and ranking (DeepFM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544B79" w:rsidRP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>etc.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).</w:t>
      </w:r>
    </w:p>
    <w:p w14:paraId="15FA54E7" w14:textId="77777777" w:rsidR="00300B0A" w:rsidRDefault="00300B0A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F0A4D">
        <w:rPr>
          <w:rFonts w:ascii="Times New Roman" w:eastAsia="宋体" w:hAnsi="Times New Roman" w:cs="Times New Roman" w:hint="eastAsia"/>
          <w:kern w:val="0"/>
          <w:sz w:val="24"/>
          <w:szCs w:val="24"/>
        </w:rPr>
        <w:t>Utilized MongoDB, Redis, and Kafka for efficient data storage, caching, and processing</w:t>
      </w:r>
      <w:r w:rsidRPr="003A36B3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20E6AC1F" w14:textId="7CEB866C" w:rsidR="00C31896" w:rsidRDefault="00C31896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31896">
        <w:rPr>
          <w:rFonts w:ascii="Times New Roman" w:eastAsia="宋体" w:hAnsi="Times New Roman" w:cs="Times New Roman" w:hint="eastAsia"/>
          <w:kern w:val="0"/>
          <w:sz w:val="24"/>
          <w:szCs w:val="24"/>
        </w:rPr>
        <w:t>Applied Optuna and stacking fusion, improving AUC 0.88, loss 0.09, HitRate 0.51</w:t>
      </w:r>
      <w:r w:rsidR="00AC1CE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/ </w:t>
      </w:r>
      <w:r w:rsidRPr="00C31896">
        <w:rPr>
          <w:rFonts w:ascii="Times New Roman" w:eastAsia="宋体" w:hAnsi="Times New Roman" w:cs="Times New Roman" w:hint="eastAsia"/>
          <w:kern w:val="0"/>
          <w:sz w:val="24"/>
          <w:szCs w:val="24"/>
        </w:rPr>
        <w:t>NDCG 0.67.</w:t>
      </w:r>
    </w:p>
    <w:p w14:paraId="7210914A" w14:textId="4650B2C3" w:rsidR="008B2E07" w:rsidRDefault="000105D9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105D9">
        <w:rPr>
          <w:rFonts w:ascii="Times New Roman" w:eastAsia="宋体" w:hAnsi="Times New Roman" w:cs="Times New Roman" w:hint="eastAsia"/>
          <w:kern w:val="0"/>
          <w:sz w:val="24"/>
          <w:szCs w:val="24"/>
        </w:rPr>
        <w:t>Increased recommendation CTR to 12% and overall clicks by 15%, boosting user engagement.</w:t>
      </w:r>
    </w:p>
    <w:p w14:paraId="7D5E260C" w14:textId="7A651D87" w:rsidR="00300B0A" w:rsidRPr="00300B0A" w:rsidRDefault="00300B0A" w:rsidP="00622302">
      <w:pPr>
        <w:pStyle w:val="af2"/>
        <w:widowControl/>
        <w:numPr>
          <w:ilvl w:val="0"/>
          <w:numId w:val="90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GitHub: </w:t>
      </w:r>
      <w:hyperlink r:id="rId9" w:history="1">
        <w:r>
          <w:rPr>
            <w:rStyle w:val="af"/>
            <w:rFonts w:ascii="Times New Roman" w:eastAsia="宋体" w:hAnsi="Times New Roman" w:cs="Times New Roman"/>
            <w:kern w:val="0"/>
            <w:sz w:val="24"/>
            <w:szCs w:val="24"/>
          </w:rPr>
          <w:t>News-RS</w:t>
        </w:r>
      </w:hyperlink>
      <w:r>
        <w:rPr>
          <w:rFonts w:hint="eastAsia"/>
        </w:rPr>
        <w:t>.</w:t>
      </w:r>
    </w:p>
    <w:p w14:paraId="2BBF915F" w14:textId="2C7BFB97" w:rsidR="00164A27" w:rsidRPr="00E759CE" w:rsidRDefault="00000000" w:rsidP="00622302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bookmarkStart w:id="9" w:name="_Hlk199235711"/>
      <w:bookmarkStart w:id="10" w:name="_Hlk199257465"/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Crypto Predicted and Analysis with Vester AI</w:t>
      </w:r>
    </w:p>
    <w:bookmarkEnd w:id="9"/>
    <w:p w14:paraId="4E4A3866" w14:textId="45842C62" w:rsidR="00E759CE" w:rsidRPr="00E759CE" w:rsidRDefault="00000000" w:rsidP="00B969E6">
      <w:pPr>
        <w:pStyle w:val="af2"/>
        <w:numPr>
          <w:ilvl w:val="0"/>
          <w:numId w:val="89"/>
        </w:numPr>
        <w:tabs>
          <w:tab w:val="left" w:pos="720"/>
        </w:tabs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Buil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 </w:t>
      </w:r>
      <w:r w:rsidRPr="002873CA">
        <w:rPr>
          <w:rFonts w:ascii="Times New Roman" w:eastAsia="宋体" w:hAnsi="Times New Roman" w:cs="Times New Roman"/>
          <w:kern w:val="0"/>
          <w:sz w:val="24"/>
          <w:szCs w:val="24"/>
        </w:rPr>
        <w:t>Crypto analysis tool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with </w:t>
      </w:r>
      <w:r w:rsidR="002873CA" w:rsidRPr="00D5317B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ransformer model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 LLM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for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873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="002873CA" w:rsidRPr="00E759CE">
        <w:rPr>
          <w:rFonts w:ascii="Times New Roman" w:eastAsia="宋体" w:hAnsi="Times New Roman" w:cs="Times New Roman"/>
          <w:kern w:val="0"/>
          <w:sz w:val="24"/>
          <w:szCs w:val="24"/>
        </w:rPr>
        <w:t>ealtime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market 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>predict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>ion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6AC87A3" w14:textId="7D26800A" w:rsidR="00164A27" w:rsidRPr="00805EDE" w:rsidRDefault="00000000" w:rsidP="00B969E6">
      <w:pPr>
        <w:pStyle w:val="af2"/>
        <w:numPr>
          <w:ilvl w:val="0"/>
          <w:numId w:val="89"/>
        </w:numPr>
        <w:tabs>
          <w:tab w:val="left" w:pos="720"/>
        </w:tabs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>Collected Bitfinex API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data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train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transformer models</w:t>
      </w:r>
      <w:r w:rsidR="00805ED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with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historical data 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for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E6701" w:rsidRPr="00805EDE">
        <w:rPr>
          <w:rFonts w:ascii="Times New Roman" w:eastAsia="宋体" w:hAnsi="Times New Roman" w:cs="Times New Roman" w:hint="eastAsia"/>
          <w:kern w:val="0"/>
          <w:sz w:val="24"/>
          <w:szCs w:val="24"/>
        </w:rPr>
        <w:t>short-term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04371">
        <w:rPr>
          <w:rFonts w:ascii="Times New Roman" w:eastAsia="宋体" w:hAnsi="Times New Roman" w:cs="Times New Roman"/>
          <w:kern w:val="0"/>
          <w:sz w:val="24"/>
          <w:szCs w:val="24"/>
        </w:rPr>
        <w:t>forecast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5BF921A" w14:textId="3402F74B" w:rsidR="00706EA1" w:rsidRDefault="00000000" w:rsidP="00CD5B4B">
      <w:pPr>
        <w:pStyle w:val="af2"/>
        <w:widowControl/>
        <w:numPr>
          <w:ilvl w:val="0"/>
          <w:numId w:val="8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11" w:name="_Hlk205394326"/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Us</w:t>
      </w:r>
      <w:r w:rsidR="003A36B3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tal model to stack transformer model and sentiment model to get </w:t>
      </w:r>
      <w:r w:rsidRPr="00E759CE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84% accuracy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bookmarkStart w:id="12" w:name="_Hlk205394279"/>
    </w:p>
    <w:p w14:paraId="1A1EC2F4" w14:textId="0DF56E39" w:rsidR="00622302" w:rsidRPr="00622302" w:rsidRDefault="00622302" w:rsidP="0062230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13" w:name="_Hlk205394507"/>
      <w:bookmarkEnd w:id="10"/>
      <w:bookmarkEnd w:id="11"/>
      <w:bookmarkEnd w:id="12"/>
      <w:r w:rsidRPr="00622302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COVID-19 Comorbidity Data Analysis and Forecasting</w:t>
      </w:r>
      <w:bookmarkStart w:id="14" w:name="_Hlk205394433"/>
    </w:p>
    <w:bookmarkEnd w:id="13"/>
    <w:bookmarkEnd w:id="14"/>
    <w:p w14:paraId="60974570" w14:textId="0904E9B4" w:rsidR="00622302" w:rsidRPr="00B969E6" w:rsidRDefault="00622302" w:rsidP="00B969E6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Analyzed global COVID-19 data to forecast case trends and </w:t>
      </w:r>
      <w:r w:rsid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>support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cision.</w:t>
      </w:r>
    </w:p>
    <w:p w14:paraId="264FD146" w14:textId="0F63D41C" w:rsidR="00622302" w:rsidRPr="00B969E6" w:rsidRDefault="00622302" w:rsidP="00B969E6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Clean</w:t>
      </w:r>
      <w:r w:rsidR="001F04C6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14096" w:rsidRPr="00B969E6">
        <w:rPr>
          <w:rFonts w:ascii="Times New Roman" w:eastAsia="宋体" w:hAnsi="Times New Roman" w:cs="Times New Roman"/>
          <w:kern w:val="0"/>
          <w:sz w:val="24"/>
          <w:szCs w:val="24"/>
        </w:rPr>
        <w:t>CDC</w:t>
      </w:r>
      <w:r w:rsid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714096" w:rsidRP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>dataset</w:t>
      </w:r>
      <w:r w:rsid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>performed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EDA,</w:t>
      </w:r>
      <w:r w:rsidR="0071409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built regression models </w:t>
      </w:r>
      <w:r w:rsidR="00B2271D">
        <w:rPr>
          <w:rFonts w:ascii="Times New Roman" w:eastAsia="宋体" w:hAnsi="Times New Roman" w:cs="Times New Roman" w:hint="eastAsia"/>
          <w:kern w:val="0"/>
          <w:sz w:val="24"/>
          <w:szCs w:val="24"/>
        </w:rPr>
        <w:t>including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 RF and GBM.</w:t>
      </w:r>
    </w:p>
    <w:p w14:paraId="5F1C405F" w14:textId="77777777" w:rsidR="00622302" w:rsidRPr="00B969E6" w:rsidRDefault="00622302" w:rsidP="00B969E6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Achieved a forecasting </w:t>
      </w:r>
      <w:r w:rsidRPr="00B969E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RMSE of 2.6391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, providing accurate trend predictions.</w:t>
      </w:r>
    </w:p>
    <w:p w14:paraId="53CD2DB4" w14:textId="21507931" w:rsidR="00D63FA6" w:rsidRDefault="00622302" w:rsidP="00D63FA6">
      <w:pPr>
        <w:pStyle w:val="af2"/>
        <w:widowControl/>
        <w:numPr>
          <w:ilvl w:val="0"/>
          <w:numId w:val="8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GitHub: </w:t>
      </w:r>
      <w:hyperlink r:id="rId10" w:history="1">
        <w:r w:rsidRPr="00B969E6">
          <w:rPr>
            <w:rStyle w:val="af"/>
            <w:rFonts w:ascii="Times New Roman" w:eastAsia="宋体" w:hAnsi="Times New Roman" w:cs="Times New Roman"/>
            <w:kern w:val="0"/>
            <w:sz w:val="24"/>
            <w:szCs w:val="24"/>
          </w:rPr>
          <w:t>COVID-19-Death</w:t>
        </w:r>
      </w:hyperlink>
      <w:r w:rsidR="00D63FA6">
        <w:rPr>
          <w:rFonts w:hint="eastAsia"/>
        </w:rPr>
        <w:t>.</w:t>
      </w:r>
    </w:p>
    <w:sectPr w:rsidR="00D63FA6" w:rsidSect="006633DF">
      <w:pgSz w:w="11906" w:h="16838"/>
      <w:pgMar w:top="1077" w:right="1077" w:bottom="1077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8B6C1" w14:textId="77777777" w:rsidR="00FA6E86" w:rsidRDefault="00FA6E86" w:rsidP="006633DF">
      <w:pPr>
        <w:rPr>
          <w:rFonts w:hint="eastAsia"/>
        </w:rPr>
      </w:pPr>
      <w:r>
        <w:separator/>
      </w:r>
    </w:p>
  </w:endnote>
  <w:endnote w:type="continuationSeparator" w:id="0">
    <w:p w14:paraId="4605D635" w14:textId="77777777" w:rsidR="00FA6E86" w:rsidRDefault="00FA6E86" w:rsidP="006633D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83352" w14:textId="77777777" w:rsidR="00FA6E86" w:rsidRDefault="00FA6E86" w:rsidP="006633DF">
      <w:pPr>
        <w:rPr>
          <w:rFonts w:hint="eastAsia"/>
        </w:rPr>
      </w:pPr>
      <w:r>
        <w:separator/>
      </w:r>
    </w:p>
  </w:footnote>
  <w:footnote w:type="continuationSeparator" w:id="0">
    <w:p w14:paraId="65A92105" w14:textId="77777777" w:rsidR="00FA6E86" w:rsidRDefault="00FA6E86" w:rsidP="006633DF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214" style="width:0;height:1.5pt" o:hralign="center" o:bullet="t" o:hrstd="t" o:hr="t" fillcolor="#a0a0a0" stroked="f"/>
    </w:pict>
  </w:numPicBullet>
  <w:numPicBullet w:numPicBulletId="1">
    <w:pict>
      <v:rect id="_x0000_i1215" style="width:0;height:1.5pt" o:hralign="center" o:bullet="t" o:hrstd="t" o:hr="t" fillcolor="#a0a0a0" stroked="f"/>
    </w:pict>
  </w:numPicBullet>
  <w:abstractNum w:abstractNumId="0" w15:restartNumberingAfterBreak="0">
    <w:nsid w:val="004B744C"/>
    <w:multiLevelType w:val="hybridMultilevel"/>
    <w:tmpl w:val="4650EE46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1" w15:restartNumberingAfterBreak="0">
    <w:nsid w:val="01333CDC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1217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183647"/>
    <w:multiLevelType w:val="hybridMultilevel"/>
    <w:tmpl w:val="01927F9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4FB47D9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61F7C"/>
    <w:multiLevelType w:val="hybridMultilevel"/>
    <w:tmpl w:val="76C84D50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" w15:restartNumberingAfterBreak="0">
    <w:nsid w:val="05AC52DA"/>
    <w:multiLevelType w:val="hybridMultilevel"/>
    <w:tmpl w:val="43649EF6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" w15:restartNumberingAfterBreak="0">
    <w:nsid w:val="06830F8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A809A4"/>
    <w:multiLevelType w:val="hybridMultilevel"/>
    <w:tmpl w:val="205249D0"/>
    <w:lvl w:ilvl="0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9" w15:restartNumberingAfterBreak="0">
    <w:nsid w:val="08F30E9D"/>
    <w:multiLevelType w:val="hybridMultilevel"/>
    <w:tmpl w:val="4A6447E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0A0109C8"/>
    <w:multiLevelType w:val="hybridMultilevel"/>
    <w:tmpl w:val="F92801B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E8C4D6B"/>
    <w:multiLevelType w:val="hybridMultilevel"/>
    <w:tmpl w:val="9D28B3D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10A5386B"/>
    <w:multiLevelType w:val="hybridMultilevel"/>
    <w:tmpl w:val="3BBACE6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18E25ED8"/>
    <w:multiLevelType w:val="hybridMultilevel"/>
    <w:tmpl w:val="61989FB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191C78F8"/>
    <w:multiLevelType w:val="multilevel"/>
    <w:tmpl w:val="41D274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63042E"/>
    <w:multiLevelType w:val="hybridMultilevel"/>
    <w:tmpl w:val="161EF1BA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6" w15:restartNumberingAfterBreak="0">
    <w:nsid w:val="1BCA5639"/>
    <w:multiLevelType w:val="hybridMultilevel"/>
    <w:tmpl w:val="25C697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1E8C0536"/>
    <w:multiLevelType w:val="multilevel"/>
    <w:tmpl w:val="A556690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宋体" w:eastAsia="宋体" w:hAnsi="宋体" w:hint="eastAsia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852FB3"/>
    <w:multiLevelType w:val="hybridMultilevel"/>
    <w:tmpl w:val="CEB2FB22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219875BC"/>
    <w:multiLevelType w:val="multilevel"/>
    <w:tmpl w:val="219875B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39532AA"/>
    <w:multiLevelType w:val="hybridMultilevel"/>
    <w:tmpl w:val="14844FC2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21" w15:restartNumberingAfterBreak="0">
    <w:nsid w:val="25781368"/>
    <w:multiLevelType w:val="hybridMultilevel"/>
    <w:tmpl w:val="590C8D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26262BF8"/>
    <w:multiLevelType w:val="multilevel"/>
    <w:tmpl w:val="26262BF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C04EE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E479D5"/>
    <w:multiLevelType w:val="hybridMultilevel"/>
    <w:tmpl w:val="5B3EE53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2DE60585"/>
    <w:multiLevelType w:val="hybridMultilevel"/>
    <w:tmpl w:val="17F0A052"/>
    <w:lvl w:ilvl="0" w:tplc="5BAAF140">
      <w:start w:val="1"/>
      <w:numFmt w:val="bullet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2E220B38"/>
    <w:multiLevelType w:val="hybridMultilevel"/>
    <w:tmpl w:val="5D32A09C"/>
    <w:lvl w:ilvl="0" w:tplc="FFFFFFFF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2F115659"/>
    <w:multiLevelType w:val="hybridMultilevel"/>
    <w:tmpl w:val="9508D30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32A05FA6"/>
    <w:multiLevelType w:val="hybridMultilevel"/>
    <w:tmpl w:val="3D06691C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330F09CB"/>
    <w:multiLevelType w:val="hybridMultilevel"/>
    <w:tmpl w:val="C002A778"/>
    <w:lvl w:ilvl="0" w:tplc="04090005">
      <w:start w:val="1"/>
      <w:numFmt w:val="bullet"/>
      <w:lvlText w:val="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30" w15:restartNumberingAfterBreak="0">
    <w:nsid w:val="339D5350"/>
    <w:multiLevelType w:val="hybridMultilevel"/>
    <w:tmpl w:val="544A191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1" w15:restartNumberingAfterBreak="0">
    <w:nsid w:val="34640D53"/>
    <w:multiLevelType w:val="hybridMultilevel"/>
    <w:tmpl w:val="CF58FB76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2" w15:restartNumberingAfterBreak="0">
    <w:nsid w:val="371C5A75"/>
    <w:multiLevelType w:val="hybridMultilevel"/>
    <w:tmpl w:val="0AD4A3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3" w15:restartNumberingAfterBreak="0">
    <w:nsid w:val="3A813742"/>
    <w:multiLevelType w:val="multilevel"/>
    <w:tmpl w:val="3A81374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CC77189"/>
    <w:multiLevelType w:val="hybridMultilevel"/>
    <w:tmpl w:val="E07C6F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3F487C3B"/>
    <w:multiLevelType w:val="hybridMultilevel"/>
    <w:tmpl w:val="56AEEA3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3F573ACC"/>
    <w:multiLevelType w:val="multilevel"/>
    <w:tmpl w:val="A556690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宋体" w:eastAsia="宋体" w:hAnsi="宋体" w:hint="eastAsia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F781C5C"/>
    <w:multiLevelType w:val="hybridMultilevel"/>
    <w:tmpl w:val="3776170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8" w15:restartNumberingAfterBreak="0">
    <w:nsid w:val="44C2123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7B05B85"/>
    <w:multiLevelType w:val="multilevel"/>
    <w:tmpl w:val="8E8402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9226696"/>
    <w:multiLevelType w:val="multilevel"/>
    <w:tmpl w:val="492266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DA00FD"/>
    <w:multiLevelType w:val="hybridMultilevel"/>
    <w:tmpl w:val="1038ADAE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2" w15:restartNumberingAfterBreak="0">
    <w:nsid w:val="4ACC2899"/>
    <w:multiLevelType w:val="hybridMultilevel"/>
    <w:tmpl w:val="1D3E25E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3" w15:restartNumberingAfterBreak="0">
    <w:nsid w:val="4E780FBD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BD7373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FD858A5"/>
    <w:multiLevelType w:val="multilevel"/>
    <w:tmpl w:val="4FD858A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550FEC"/>
    <w:multiLevelType w:val="hybridMultilevel"/>
    <w:tmpl w:val="FB4647C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7" w15:restartNumberingAfterBreak="0">
    <w:nsid w:val="53954B49"/>
    <w:multiLevelType w:val="multilevel"/>
    <w:tmpl w:val="53954B4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3BA4483"/>
    <w:multiLevelType w:val="hybridMultilevel"/>
    <w:tmpl w:val="09CC59C2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9" w15:restartNumberingAfterBreak="0">
    <w:nsid w:val="53CF60A1"/>
    <w:multiLevelType w:val="multilevel"/>
    <w:tmpl w:val="53CF60A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4422AD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7C859E4"/>
    <w:multiLevelType w:val="hybridMultilevel"/>
    <w:tmpl w:val="3BACC1B4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2" w15:restartNumberingAfterBreak="0">
    <w:nsid w:val="58810689"/>
    <w:multiLevelType w:val="hybridMultilevel"/>
    <w:tmpl w:val="BECAFE82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53" w15:restartNumberingAfterBreak="0">
    <w:nsid w:val="58921A4C"/>
    <w:multiLevelType w:val="hybridMultilevel"/>
    <w:tmpl w:val="7D3CE4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4" w15:restartNumberingAfterBreak="0">
    <w:nsid w:val="58EC14D0"/>
    <w:multiLevelType w:val="hybridMultilevel"/>
    <w:tmpl w:val="1024B0CC"/>
    <w:lvl w:ilvl="0" w:tplc="04090001">
      <w:start w:val="1"/>
      <w:numFmt w:val="bullet"/>
      <w:lvlText w:val=""/>
      <w:lvlJc w:val="left"/>
      <w:pPr>
        <w:ind w:left="23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67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11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55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199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3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7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1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50" w:hanging="440"/>
      </w:pPr>
      <w:rPr>
        <w:rFonts w:ascii="Wingdings" w:hAnsi="Wingdings" w:hint="default"/>
      </w:rPr>
    </w:lvl>
  </w:abstractNum>
  <w:abstractNum w:abstractNumId="55" w15:restartNumberingAfterBreak="0">
    <w:nsid w:val="593A5489"/>
    <w:multiLevelType w:val="multilevel"/>
    <w:tmpl w:val="15CED376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A565C6E"/>
    <w:multiLevelType w:val="hybridMultilevel"/>
    <w:tmpl w:val="9A38D078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7" w15:restartNumberingAfterBreak="0">
    <w:nsid w:val="5B9231CC"/>
    <w:multiLevelType w:val="hybridMultilevel"/>
    <w:tmpl w:val="C3BE0D02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8" w15:restartNumberingAfterBreak="0">
    <w:nsid w:val="5C4E716C"/>
    <w:multiLevelType w:val="hybridMultilevel"/>
    <w:tmpl w:val="FA702ED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9" w15:restartNumberingAfterBreak="0">
    <w:nsid w:val="5C630927"/>
    <w:multiLevelType w:val="hybridMultilevel"/>
    <w:tmpl w:val="17462A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0" w15:restartNumberingAfterBreak="0">
    <w:nsid w:val="5CA60E99"/>
    <w:multiLevelType w:val="hybridMultilevel"/>
    <w:tmpl w:val="5986CF4A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1" w15:restartNumberingAfterBreak="0">
    <w:nsid w:val="5DAD7A16"/>
    <w:multiLevelType w:val="hybridMultilevel"/>
    <w:tmpl w:val="E6C00DB6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62" w15:restartNumberingAfterBreak="0">
    <w:nsid w:val="5E6A6440"/>
    <w:multiLevelType w:val="hybridMultilevel"/>
    <w:tmpl w:val="8C8E8C1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3" w15:restartNumberingAfterBreak="0">
    <w:nsid w:val="60920595"/>
    <w:multiLevelType w:val="hybridMultilevel"/>
    <w:tmpl w:val="6E60E3CA"/>
    <w:lvl w:ilvl="0" w:tplc="5BAAF140">
      <w:start w:val="1"/>
      <w:numFmt w:val="bullet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4" w15:restartNumberingAfterBreak="0">
    <w:nsid w:val="60D21523"/>
    <w:multiLevelType w:val="multilevel"/>
    <w:tmpl w:val="60D2152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124731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2337734"/>
    <w:multiLevelType w:val="hybridMultilevel"/>
    <w:tmpl w:val="35B49642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7" w15:restartNumberingAfterBreak="0">
    <w:nsid w:val="62895BBD"/>
    <w:multiLevelType w:val="hybridMultilevel"/>
    <w:tmpl w:val="399225A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8" w15:restartNumberingAfterBreak="0">
    <w:nsid w:val="62E70F78"/>
    <w:multiLevelType w:val="hybridMultilevel"/>
    <w:tmpl w:val="02F6137E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9" w15:restartNumberingAfterBreak="0">
    <w:nsid w:val="64270644"/>
    <w:multiLevelType w:val="hybridMultilevel"/>
    <w:tmpl w:val="A96C0E6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0" w15:restartNumberingAfterBreak="0">
    <w:nsid w:val="64AE3017"/>
    <w:multiLevelType w:val="hybridMultilevel"/>
    <w:tmpl w:val="18E21D7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1" w15:restartNumberingAfterBreak="0">
    <w:nsid w:val="656F2565"/>
    <w:multiLevelType w:val="hybridMultilevel"/>
    <w:tmpl w:val="4C72086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2" w15:restartNumberingAfterBreak="0">
    <w:nsid w:val="66336E98"/>
    <w:multiLevelType w:val="hybridMultilevel"/>
    <w:tmpl w:val="27AEA9A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3" w15:restartNumberingAfterBreak="0">
    <w:nsid w:val="67A860ED"/>
    <w:multiLevelType w:val="multilevel"/>
    <w:tmpl w:val="966C20D0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9792753"/>
    <w:multiLevelType w:val="hybridMultilevel"/>
    <w:tmpl w:val="1308581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5" w15:restartNumberingAfterBreak="0">
    <w:nsid w:val="6A131E92"/>
    <w:multiLevelType w:val="hybridMultilevel"/>
    <w:tmpl w:val="8C3E945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6" w15:restartNumberingAfterBreak="0">
    <w:nsid w:val="6A2D1B82"/>
    <w:multiLevelType w:val="hybridMultilevel"/>
    <w:tmpl w:val="7EB093E0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77" w15:restartNumberingAfterBreak="0">
    <w:nsid w:val="6AD65EAC"/>
    <w:multiLevelType w:val="hybridMultilevel"/>
    <w:tmpl w:val="6A3875B0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78" w15:restartNumberingAfterBreak="0">
    <w:nsid w:val="6B585787"/>
    <w:multiLevelType w:val="hybridMultilevel"/>
    <w:tmpl w:val="4CD28D0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79" w15:restartNumberingAfterBreak="0">
    <w:nsid w:val="6B6B2E76"/>
    <w:multiLevelType w:val="hybridMultilevel"/>
    <w:tmpl w:val="CB5E867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80" w15:restartNumberingAfterBreak="0">
    <w:nsid w:val="6D330A5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9F1FE4"/>
    <w:multiLevelType w:val="multilevel"/>
    <w:tmpl w:val="6E9F1FE4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2" w15:restartNumberingAfterBreak="0">
    <w:nsid w:val="6F40486C"/>
    <w:multiLevelType w:val="hybridMultilevel"/>
    <w:tmpl w:val="139CB96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3" w15:restartNumberingAfterBreak="0">
    <w:nsid w:val="714401B0"/>
    <w:multiLevelType w:val="hybridMultilevel"/>
    <w:tmpl w:val="922AE312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4" w15:restartNumberingAfterBreak="0">
    <w:nsid w:val="72D528AC"/>
    <w:multiLevelType w:val="hybridMultilevel"/>
    <w:tmpl w:val="2B801FE0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85" w15:restartNumberingAfterBreak="0">
    <w:nsid w:val="73B36C45"/>
    <w:multiLevelType w:val="hybridMultilevel"/>
    <w:tmpl w:val="DBEC8E7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6" w15:restartNumberingAfterBreak="0">
    <w:nsid w:val="74606101"/>
    <w:multiLevelType w:val="multilevel"/>
    <w:tmpl w:val="E9C23414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4A76E9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51F6E74"/>
    <w:multiLevelType w:val="hybridMultilevel"/>
    <w:tmpl w:val="13B4563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89" w15:restartNumberingAfterBreak="0">
    <w:nsid w:val="75B162AF"/>
    <w:multiLevelType w:val="hybridMultilevel"/>
    <w:tmpl w:val="F63E532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0" w15:restartNumberingAfterBreak="0">
    <w:nsid w:val="75B872C8"/>
    <w:multiLevelType w:val="hybridMultilevel"/>
    <w:tmpl w:val="F52676A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1" w15:restartNumberingAfterBreak="0">
    <w:nsid w:val="7A061708"/>
    <w:multiLevelType w:val="hybridMultilevel"/>
    <w:tmpl w:val="8ED288D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2" w15:restartNumberingAfterBreak="0">
    <w:nsid w:val="7E2116C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FB46DD3"/>
    <w:multiLevelType w:val="hybridMultilevel"/>
    <w:tmpl w:val="0F3CC78C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657881026">
    <w:abstractNumId w:val="45"/>
  </w:num>
  <w:num w:numId="2" w16cid:durableId="1538851047">
    <w:abstractNumId w:val="22"/>
  </w:num>
  <w:num w:numId="3" w16cid:durableId="820388561">
    <w:abstractNumId w:val="19"/>
  </w:num>
  <w:num w:numId="4" w16cid:durableId="154226246">
    <w:abstractNumId w:val="81"/>
  </w:num>
  <w:num w:numId="5" w16cid:durableId="1532569146">
    <w:abstractNumId w:val="49"/>
  </w:num>
  <w:num w:numId="6" w16cid:durableId="272322097">
    <w:abstractNumId w:val="40"/>
  </w:num>
  <w:num w:numId="7" w16cid:durableId="1993606893">
    <w:abstractNumId w:val="47"/>
  </w:num>
  <w:num w:numId="8" w16cid:durableId="1297951493">
    <w:abstractNumId w:val="64"/>
  </w:num>
  <w:num w:numId="9" w16cid:durableId="2019035362">
    <w:abstractNumId w:val="33"/>
  </w:num>
  <w:num w:numId="10" w16cid:durableId="662126080">
    <w:abstractNumId w:val="35"/>
  </w:num>
  <w:num w:numId="11" w16cid:durableId="1308316359">
    <w:abstractNumId w:val="53"/>
  </w:num>
  <w:num w:numId="12" w16cid:durableId="928779483">
    <w:abstractNumId w:val="78"/>
  </w:num>
  <w:num w:numId="13" w16cid:durableId="863976608">
    <w:abstractNumId w:val="11"/>
  </w:num>
  <w:num w:numId="14" w16cid:durableId="2048794355">
    <w:abstractNumId w:val="89"/>
  </w:num>
  <w:num w:numId="15" w16cid:durableId="39133404">
    <w:abstractNumId w:val="68"/>
  </w:num>
  <w:num w:numId="16" w16cid:durableId="474956341">
    <w:abstractNumId w:val="26"/>
  </w:num>
  <w:num w:numId="17" w16cid:durableId="698554082">
    <w:abstractNumId w:val="18"/>
  </w:num>
  <w:num w:numId="18" w16cid:durableId="839589443">
    <w:abstractNumId w:val="27"/>
  </w:num>
  <w:num w:numId="19" w16cid:durableId="497042838">
    <w:abstractNumId w:val="52"/>
  </w:num>
  <w:num w:numId="20" w16cid:durableId="1677419536">
    <w:abstractNumId w:val="91"/>
  </w:num>
  <w:num w:numId="21" w16cid:durableId="1229026235">
    <w:abstractNumId w:val="59"/>
  </w:num>
  <w:num w:numId="22" w16cid:durableId="2049835631">
    <w:abstractNumId w:val="32"/>
  </w:num>
  <w:num w:numId="23" w16cid:durableId="1646549495">
    <w:abstractNumId w:val="29"/>
  </w:num>
  <w:num w:numId="24" w16cid:durableId="838471984">
    <w:abstractNumId w:val="88"/>
  </w:num>
  <w:num w:numId="25" w16cid:durableId="1366104921">
    <w:abstractNumId w:val="61"/>
  </w:num>
  <w:num w:numId="26" w16cid:durableId="69354269">
    <w:abstractNumId w:val="84"/>
  </w:num>
  <w:num w:numId="27" w16cid:durableId="392388307">
    <w:abstractNumId w:val="8"/>
  </w:num>
  <w:num w:numId="28" w16cid:durableId="1508400788">
    <w:abstractNumId w:val="66"/>
  </w:num>
  <w:num w:numId="29" w16cid:durableId="635262179">
    <w:abstractNumId w:val="62"/>
  </w:num>
  <w:num w:numId="30" w16cid:durableId="1106999922">
    <w:abstractNumId w:val="13"/>
  </w:num>
  <w:num w:numId="31" w16cid:durableId="1513495860">
    <w:abstractNumId w:val="20"/>
  </w:num>
  <w:num w:numId="32" w16cid:durableId="2088384663">
    <w:abstractNumId w:val="76"/>
  </w:num>
  <w:num w:numId="33" w16cid:durableId="1940599218">
    <w:abstractNumId w:val="30"/>
  </w:num>
  <w:num w:numId="34" w16cid:durableId="222716570">
    <w:abstractNumId w:val="58"/>
  </w:num>
  <w:num w:numId="35" w16cid:durableId="546726935">
    <w:abstractNumId w:val="42"/>
  </w:num>
  <w:num w:numId="36" w16cid:durableId="1053432460">
    <w:abstractNumId w:val="37"/>
  </w:num>
  <w:num w:numId="37" w16cid:durableId="60565198">
    <w:abstractNumId w:val="82"/>
  </w:num>
  <w:num w:numId="38" w16cid:durableId="342821587">
    <w:abstractNumId w:val="79"/>
  </w:num>
  <w:num w:numId="39" w16cid:durableId="521556924">
    <w:abstractNumId w:val="54"/>
  </w:num>
  <w:num w:numId="40" w16cid:durableId="992173276">
    <w:abstractNumId w:val="6"/>
  </w:num>
  <w:num w:numId="41" w16cid:durableId="583220488">
    <w:abstractNumId w:val="16"/>
  </w:num>
  <w:num w:numId="42" w16cid:durableId="901135871">
    <w:abstractNumId w:val="60"/>
  </w:num>
  <w:num w:numId="43" w16cid:durableId="1704227">
    <w:abstractNumId w:val="5"/>
  </w:num>
  <w:num w:numId="44" w16cid:durableId="1489900328">
    <w:abstractNumId w:val="0"/>
  </w:num>
  <w:num w:numId="45" w16cid:durableId="1722316914">
    <w:abstractNumId w:val="74"/>
  </w:num>
  <w:num w:numId="46" w16cid:durableId="393436970">
    <w:abstractNumId w:val="15"/>
  </w:num>
  <w:num w:numId="47" w16cid:durableId="1793861393">
    <w:abstractNumId w:val="77"/>
  </w:num>
  <w:num w:numId="48" w16cid:durableId="1479227529">
    <w:abstractNumId w:val="51"/>
  </w:num>
  <w:num w:numId="49" w16cid:durableId="1516070806">
    <w:abstractNumId w:val="9"/>
  </w:num>
  <w:num w:numId="50" w16cid:durableId="1124157494">
    <w:abstractNumId w:val="93"/>
  </w:num>
  <w:num w:numId="51" w16cid:durableId="1362122856">
    <w:abstractNumId w:val="31"/>
  </w:num>
  <w:num w:numId="52" w16cid:durableId="297033720">
    <w:abstractNumId w:val="41"/>
  </w:num>
  <w:num w:numId="53" w16cid:durableId="101270457">
    <w:abstractNumId w:val="69"/>
  </w:num>
  <w:num w:numId="54" w16cid:durableId="933130854">
    <w:abstractNumId w:val="12"/>
  </w:num>
  <w:num w:numId="55" w16cid:durableId="44842004">
    <w:abstractNumId w:val="39"/>
  </w:num>
  <w:num w:numId="56" w16cid:durableId="514074976">
    <w:abstractNumId w:val="86"/>
  </w:num>
  <w:num w:numId="57" w16cid:durableId="1461800163">
    <w:abstractNumId w:val="14"/>
  </w:num>
  <w:num w:numId="58" w16cid:durableId="932934956">
    <w:abstractNumId w:val="50"/>
  </w:num>
  <w:num w:numId="59" w16cid:durableId="1109085768">
    <w:abstractNumId w:val="65"/>
  </w:num>
  <w:num w:numId="60" w16cid:durableId="666783615">
    <w:abstractNumId w:val="2"/>
  </w:num>
  <w:num w:numId="61" w16cid:durableId="531501617">
    <w:abstractNumId w:val="23"/>
  </w:num>
  <w:num w:numId="62" w16cid:durableId="600142722">
    <w:abstractNumId w:val="4"/>
  </w:num>
  <w:num w:numId="63" w16cid:durableId="684984780">
    <w:abstractNumId w:val="1"/>
  </w:num>
  <w:num w:numId="64" w16cid:durableId="1861814877">
    <w:abstractNumId w:val="43"/>
  </w:num>
  <w:num w:numId="65" w16cid:durableId="2028477494">
    <w:abstractNumId w:val="87"/>
  </w:num>
  <w:num w:numId="66" w16cid:durableId="1748116481">
    <w:abstractNumId w:val="7"/>
  </w:num>
  <w:num w:numId="67" w16cid:durableId="978264842">
    <w:abstractNumId w:val="92"/>
  </w:num>
  <w:num w:numId="68" w16cid:durableId="1353531070">
    <w:abstractNumId w:val="38"/>
  </w:num>
  <w:num w:numId="69" w16cid:durableId="750932446">
    <w:abstractNumId w:val="80"/>
  </w:num>
  <w:num w:numId="70" w16cid:durableId="210190494">
    <w:abstractNumId w:val="21"/>
  </w:num>
  <w:num w:numId="71" w16cid:durableId="693190692">
    <w:abstractNumId w:val="85"/>
  </w:num>
  <w:num w:numId="72" w16cid:durableId="1878279123">
    <w:abstractNumId w:val="34"/>
  </w:num>
  <w:num w:numId="73" w16cid:durableId="1314144793">
    <w:abstractNumId w:val="10"/>
  </w:num>
  <w:num w:numId="74" w16cid:durableId="1777213337">
    <w:abstractNumId w:val="67"/>
  </w:num>
  <w:num w:numId="75" w16cid:durableId="116409047">
    <w:abstractNumId w:val="3"/>
  </w:num>
  <w:num w:numId="76" w16cid:durableId="402263832">
    <w:abstractNumId w:val="44"/>
  </w:num>
  <w:num w:numId="77" w16cid:durableId="226649293">
    <w:abstractNumId w:val="46"/>
  </w:num>
  <w:num w:numId="78" w16cid:durableId="248344789">
    <w:abstractNumId w:val="70"/>
  </w:num>
  <w:num w:numId="79" w16cid:durableId="1686856541">
    <w:abstractNumId w:val="63"/>
  </w:num>
  <w:num w:numId="80" w16cid:durableId="1646008221">
    <w:abstractNumId w:val="25"/>
  </w:num>
  <w:num w:numId="81" w16cid:durableId="520360403">
    <w:abstractNumId w:val="48"/>
  </w:num>
  <w:num w:numId="82" w16cid:durableId="602570429">
    <w:abstractNumId w:val="57"/>
  </w:num>
  <w:num w:numId="83" w16cid:durableId="1011297534">
    <w:abstractNumId w:val="56"/>
  </w:num>
  <w:num w:numId="84" w16cid:durableId="505023109">
    <w:abstractNumId w:val="73"/>
  </w:num>
  <w:num w:numId="85" w16cid:durableId="1498380356">
    <w:abstractNumId w:val="55"/>
  </w:num>
  <w:num w:numId="86" w16cid:durableId="1578129985">
    <w:abstractNumId w:val="71"/>
  </w:num>
  <w:num w:numId="87" w16cid:durableId="661742004">
    <w:abstractNumId w:val="90"/>
  </w:num>
  <w:num w:numId="88" w16cid:durableId="30035264">
    <w:abstractNumId w:val="75"/>
  </w:num>
  <w:num w:numId="89" w16cid:durableId="253100176">
    <w:abstractNumId w:val="17"/>
  </w:num>
  <w:num w:numId="90" w16cid:durableId="385180006">
    <w:abstractNumId w:val="36"/>
  </w:num>
  <w:num w:numId="91" w16cid:durableId="1717580467">
    <w:abstractNumId w:val="83"/>
  </w:num>
  <w:num w:numId="92" w16cid:durableId="697659513">
    <w:abstractNumId w:val="28"/>
  </w:num>
  <w:num w:numId="93" w16cid:durableId="608124797">
    <w:abstractNumId w:val="72"/>
  </w:num>
  <w:num w:numId="94" w16cid:durableId="4155930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jC3MLUwNzU1NTZU0lEKTi0uzszPAykwqQUANZvx+iwAAAA="/>
  </w:docVars>
  <w:rsids>
    <w:rsidRoot w:val="00BD0B45"/>
    <w:rsid w:val="00000FC5"/>
    <w:rsid w:val="00005F1F"/>
    <w:rsid w:val="00005F80"/>
    <w:rsid w:val="000105D9"/>
    <w:rsid w:val="0001601B"/>
    <w:rsid w:val="00020C7F"/>
    <w:rsid w:val="00035860"/>
    <w:rsid w:val="00035FB8"/>
    <w:rsid w:val="00040CFA"/>
    <w:rsid w:val="000419B3"/>
    <w:rsid w:val="00052F3C"/>
    <w:rsid w:val="00055637"/>
    <w:rsid w:val="00070D09"/>
    <w:rsid w:val="00081238"/>
    <w:rsid w:val="00083ACB"/>
    <w:rsid w:val="00084605"/>
    <w:rsid w:val="00090988"/>
    <w:rsid w:val="00097BBA"/>
    <w:rsid w:val="000C0BFD"/>
    <w:rsid w:val="000C5E91"/>
    <w:rsid w:val="000D1741"/>
    <w:rsid w:val="000E1B4C"/>
    <w:rsid w:val="000F0A4D"/>
    <w:rsid w:val="000F1D10"/>
    <w:rsid w:val="000F4B23"/>
    <w:rsid w:val="00111D85"/>
    <w:rsid w:val="00124445"/>
    <w:rsid w:val="00133D32"/>
    <w:rsid w:val="00142BCA"/>
    <w:rsid w:val="00155D45"/>
    <w:rsid w:val="001606A4"/>
    <w:rsid w:val="001617A7"/>
    <w:rsid w:val="00164A27"/>
    <w:rsid w:val="00165A3B"/>
    <w:rsid w:val="001745ED"/>
    <w:rsid w:val="00176D96"/>
    <w:rsid w:val="001970B1"/>
    <w:rsid w:val="001A03BF"/>
    <w:rsid w:val="001A13DA"/>
    <w:rsid w:val="001C5D0C"/>
    <w:rsid w:val="001C7242"/>
    <w:rsid w:val="001D3E34"/>
    <w:rsid w:val="001D5BCB"/>
    <w:rsid w:val="001F04C6"/>
    <w:rsid w:val="00207AC7"/>
    <w:rsid w:val="00216D46"/>
    <w:rsid w:val="00225DD1"/>
    <w:rsid w:val="0024696D"/>
    <w:rsid w:val="00246B07"/>
    <w:rsid w:val="00256F12"/>
    <w:rsid w:val="00262572"/>
    <w:rsid w:val="00263721"/>
    <w:rsid w:val="00266A9A"/>
    <w:rsid w:val="002713CA"/>
    <w:rsid w:val="00286702"/>
    <w:rsid w:val="002873CA"/>
    <w:rsid w:val="00294923"/>
    <w:rsid w:val="002A19CB"/>
    <w:rsid w:val="002A7D54"/>
    <w:rsid w:val="002C5A37"/>
    <w:rsid w:val="002D1B72"/>
    <w:rsid w:val="002F00B4"/>
    <w:rsid w:val="002F29B1"/>
    <w:rsid w:val="002F5A3B"/>
    <w:rsid w:val="00300B0A"/>
    <w:rsid w:val="00304880"/>
    <w:rsid w:val="00360ADD"/>
    <w:rsid w:val="003768AF"/>
    <w:rsid w:val="0038350F"/>
    <w:rsid w:val="003869CB"/>
    <w:rsid w:val="0038799A"/>
    <w:rsid w:val="00391E95"/>
    <w:rsid w:val="00397D34"/>
    <w:rsid w:val="003A13A6"/>
    <w:rsid w:val="003A1DD2"/>
    <w:rsid w:val="003A36B3"/>
    <w:rsid w:val="003B0B38"/>
    <w:rsid w:val="003B4DD2"/>
    <w:rsid w:val="003B56F8"/>
    <w:rsid w:val="003C375B"/>
    <w:rsid w:val="003D0354"/>
    <w:rsid w:val="003E3F27"/>
    <w:rsid w:val="003F13B9"/>
    <w:rsid w:val="0040329A"/>
    <w:rsid w:val="0040736F"/>
    <w:rsid w:val="004159EF"/>
    <w:rsid w:val="00415C38"/>
    <w:rsid w:val="004362AF"/>
    <w:rsid w:val="00446C72"/>
    <w:rsid w:val="00460FE4"/>
    <w:rsid w:val="00471E03"/>
    <w:rsid w:val="0048238A"/>
    <w:rsid w:val="0049290A"/>
    <w:rsid w:val="004A0BF3"/>
    <w:rsid w:val="004A0C16"/>
    <w:rsid w:val="004A1511"/>
    <w:rsid w:val="004A1FB7"/>
    <w:rsid w:val="004B3CCC"/>
    <w:rsid w:val="004B777D"/>
    <w:rsid w:val="004D16E6"/>
    <w:rsid w:val="004E1FF1"/>
    <w:rsid w:val="00501FE3"/>
    <w:rsid w:val="0053005D"/>
    <w:rsid w:val="00530E93"/>
    <w:rsid w:val="00532267"/>
    <w:rsid w:val="00533ECB"/>
    <w:rsid w:val="00540505"/>
    <w:rsid w:val="005429AF"/>
    <w:rsid w:val="0054329B"/>
    <w:rsid w:val="00544B79"/>
    <w:rsid w:val="0054592F"/>
    <w:rsid w:val="00554C62"/>
    <w:rsid w:val="0055574E"/>
    <w:rsid w:val="00567AF1"/>
    <w:rsid w:val="0057427A"/>
    <w:rsid w:val="005762C4"/>
    <w:rsid w:val="00577F92"/>
    <w:rsid w:val="0059271D"/>
    <w:rsid w:val="005A3136"/>
    <w:rsid w:val="005A4AB6"/>
    <w:rsid w:val="005B77F4"/>
    <w:rsid w:val="005C61EA"/>
    <w:rsid w:val="005E7A27"/>
    <w:rsid w:val="00611F44"/>
    <w:rsid w:val="0062217A"/>
    <w:rsid w:val="00622302"/>
    <w:rsid w:val="0063192E"/>
    <w:rsid w:val="006449BD"/>
    <w:rsid w:val="00650086"/>
    <w:rsid w:val="00653DCA"/>
    <w:rsid w:val="006633DF"/>
    <w:rsid w:val="00670341"/>
    <w:rsid w:val="0069397B"/>
    <w:rsid w:val="006A0A51"/>
    <w:rsid w:val="006B0325"/>
    <w:rsid w:val="006B05E4"/>
    <w:rsid w:val="006B416A"/>
    <w:rsid w:val="006C6884"/>
    <w:rsid w:val="006C7510"/>
    <w:rsid w:val="006D047E"/>
    <w:rsid w:val="006D07FB"/>
    <w:rsid w:val="006D5FBB"/>
    <w:rsid w:val="006D7C2A"/>
    <w:rsid w:val="006E0FA3"/>
    <w:rsid w:val="006E73AE"/>
    <w:rsid w:val="00700A66"/>
    <w:rsid w:val="00706EA1"/>
    <w:rsid w:val="00714096"/>
    <w:rsid w:val="00726159"/>
    <w:rsid w:val="00731CB2"/>
    <w:rsid w:val="00767EF5"/>
    <w:rsid w:val="007705C5"/>
    <w:rsid w:val="0079453F"/>
    <w:rsid w:val="007A581A"/>
    <w:rsid w:val="007C0F1B"/>
    <w:rsid w:val="007C5C19"/>
    <w:rsid w:val="007D5999"/>
    <w:rsid w:val="007D6F3B"/>
    <w:rsid w:val="007D73F1"/>
    <w:rsid w:val="007F025F"/>
    <w:rsid w:val="007F540D"/>
    <w:rsid w:val="007F644B"/>
    <w:rsid w:val="00805EDE"/>
    <w:rsid w:val="008109CF"/>
    <w:rsid w:val="00820A99"/>
    <w:rsid w:val="00840BB8"/>
    <w:rsid w:val="00842A0D"/>
    <w:rsid w:val="00860ACD"/>
    <w:rsid w:val="00860C8B"/>
    <w:rsid w:val="008926C7"/>
    <w:rsid w:val="008A1568"/>
    <w:rsid w:val="008A1F39"/>
    <w:rsid w:val="008A6749"/>
    <w:rsid w:val="008B268C"/>
    <w:rsid w:val="008B2E07"/>
    <w:rsid w:val="008C70E3"/>
    <w:rsid w:val="008E7666"/>
    <w:rsid w:val="008F1797"/>
    <w:rsid w:val="0091150E"/>
    <w:rsid w:val="009231C6"/>
    <w:rsid w:val="00925B0E"/>
    <w:rsid w:val="00927CBA"/>
    <w:rsid w:val="009340D8"/>
    <w:rsid w:val="00952167"/>
    <w:rsid w:val="00957BF7"/>
    <w:rsid w:val="009631D3"/>
    <w:rsid w:val="00981C66"/>
    <w:rsid w:val="00993DEA"/>
    <w:rsid w:val="00995F34"/>
    <w:rsid w:val="009A419A"/>
    <w:rsid w:val="009A4AF5"/>
    <w:rsid w:val="009A4E15"/>
    <w:rsid w:val="009A645C"/>
    <w:rsid w:val="009B2D1C"/>
    <w:rsid w:val="009C1201"/>
    <w:rsid w:val="009D2447"/>
    <w:rsid w:val="009D5B20"/>
    <w:rsid w:val="009D69B7"/>
    <w:rsid w:val="00A00E44"/>
    <w:rsid w:val="00A11EF0"/>
    <w:rsid w:val="00A17504"/>
    <w:rsid w:val="00A41090"/>
    <w:rsid w:val="00A51197"/>
    <w:rsid w:val="00A611E2"/>
    <w:rsid w:val="00A775EA"/>
    <w:rsid w:val="00A96085"/>
    <w:rsid w:val="00A979E0"/>
    <w:rsid w:val="00AA1390"/>
    <w:rsid w:val="00AB54E5"/>
    <w:rsid w:val="00AC1CEA"/>
    <w:rsid w:val="00AC217A"/>
    <w:rsid w:val="00AC5D67"/>
    <w:rsid w:val="00AE4CEC"/>
    <w:rsid w:val="00AE5C05"/>
    <w:rsid w:val="00AE5F0D"/>
    <w:rsid w:val="00B034E7"/>
    <w:rsid w:val="00B04371"/>
    <w:rsid w:val="00B2271D"/>
    <w:rsid w:val="00B22E85"/>
    <w:rsid w:val="00B3077F"/>
    <w:rsid w:val="00B35FB6"/>
    <w:rsid w:val="00B36D57"/>
    <w:rsid w:val="00B47489"/>
    <w:rsid w:val="00B47975"/>
    <w:rsid w:val="00B533E0"/>
    <w:rsid w:val="00B54CAF"/>
    <w:rsid w:val="00B860CE"/>
    <w:rsid w:val="00B90722"/>
    <w:rsid w:val="00B9134A"/>
    <w:rsid w:val="00B969E6"/>
    <w:rsid w:val="00B97043"/>
    <w:rsid w:val="00BA4BA9"/>
    <w:rsid w:val="00BA5CC8"/>
    <w:rsid w:val="00BB574A"/>
    <w:rsid w:val="00BC0771"/>
    <w:rsid w:val="00BD0B45"/>
    <w:rsid w:val="00BD1C2F"/>
    <w:rsid w:val="00BD4C90"/>
    <w:rsid w:val="00BE71D4"/>
    <w:rsid w:val="00BF5778"/>
    <w:rsid w:val="00BF609B"/>
    <w:rsid w:val="00C135BE"/>
    <w:rsid w:val="00C1669B"/>
    <w:rsid w:val="00C31896"/>
    <w:rsid w:val="00C34965"/>
    <w:rsid w:val="00C40E9B"/>
    <w:rsid w:val="00C42D4F"/>
    <w:rsid w:val="00C5126E"/>
    <w:rsid w:val="00C5191F"/>
    <w:rsid w:val="00C575C5"/>
    <w:rsid w:val="00C61F8C"/>
    <w:rsid w:val="00C66540"/>
    <w:rsid w:val="00C74460"/>
    <w:rsid w:val="00C80C8F"/>
    <w:rsid w:val="00CA0F63"/>
    <w:rsid w:val="00CB1BF2"/>
    <w:rsid w:val="00CB689F"/>
    <w:rsid w:val="00CB7AF2"/>
    <w:rsid w:val="00CB7CCB"/>
    <w:rsid w:val="00CD5B4B"/>
    <w:rsid w:val="00CE0E21"/>
    <w:rsid w:val="00CE1546"/>
    <w:rsid w:val="00CE5766"/>
    <w:rsid w:val="00CE6701"/>
    <w:rsid w:val="00D006D4"/>
    <w:rsid w:val="00D00E0F"/>
    <w:rsid w:val="00D028D5"/>
    <w:rsid w:val="00D03B95"/>
    <w:rsid w:val="00D06DB6"/>
    <w:rsid w:val="00D15CDB"/>
    <w:rsid w:val="00D16170"/>
    <w:rsid w:val="00D24BF6"/>
    <w:rsid w:val="00D35914"/>
    <w:rsid w:val="00D372A5"/>
    <w:rsid w:val="00D5317B"/>
    <w:rsid w:val="00D62168"/>
    <w:rsid w:val="00D63696"/>
    <w:rsid w:val="00D63FA6"/>
    <w:rsid w:val="00D81AAA"/>
    <w:rsid w:val="00D90063"/>
    <w:rsid w:val="00D975F6"/>
    <w:rsid w:val="00DA007F"/>
    <w:rsid w:val="00DA4366"/>
    <w:rsid w:val="00DA6104"/>
    <w:rsid w:val="00DC5A9B"/>
    <w:rsid w:val="00DD397A"/>
    <w:rsid w:val="00DD4E63"/>
    <w:rsid w:val="00DE41E7"/>
    <w:rsid w:val="00DE6997"/>
    <w:rsid w:val="00DF53CA"/>
    <w:rsid w:val="00E01F4F"/>
    <w:rsid w:val="00E105DF"/>
    <w:rsid w:val="00E10A18"/>
    <w:rsid w:val="00E1634D"/>
    <w:rsid w:val="00E16C80"/>
    <w:rsid w:val="00E24B9D"/>
    <w:rsid w:val="00E342FA"/>
    <w:rsid w:val="00E427E2"/>
    <w:rsid w:val="00E5336B"/>
    <w:rsid w:val="00E536C6"/>
    <w:rsid w:val="00E57437"/>
    <w:rsid w:val="00E70ABD"/>
    <w:rsid w:val="00E70EB5"/>
    <w:rsid w:val="00E73A21"/>
    <w:rsid w:val="00E759CE"/>
    <w:rsid w:val="00E852B3"/>
    <w:rsid w:val="00E86C8A"/>
    <w:rsid w:val="00E87586"/>
    <w:rsid w:val="00EA1D68"/>
    <w:rsid w:val="00EA1F7A"/>
    <w:rsid w:val="00EA6E85"/>
    <w:rsid w:val="00EB4869"/>
    <w:rsid w:val="00EB681A"/>
    <w:rsid w:val="00EC283E"/>
    <w:rsid w:val="00ED3E4C"/>
    <w:rsid w:val="00ED5336"/>
    <w:rsid w:val="00EE33F4"/>
    <w:rsid w:val="00EE4BB4"/>
    <w:rsid w:val="00EF412D"/>
    <w:rsid w:val="00F02BCA"/>
    <w:rsid w:val="00F04662"/>
    <w:rsid w:val="00F12A3B"/>
    <w:rsid w:val="00F14B0B"/>
    <w:rsid w:val="00F37239"/>
    <w:rsid w:val="00F434C5"/>
    <w:rsid w:val="00F74B81"/>
    <w:rsid w:val="00F75CC2"/>
    <w:rsid w:val="00F8645C"/>
    <w:rsid w:val="00F87CBB"/>
    <w:rsid w:val="00F9452F"/>
    <w:rsid w:val="00F979FB"/>
    <w:rsid w:val="00FA116E"/>
    <w:rsid w:val="00FA6E86"/>
    <w:rsid w:val="00FA7B72"/>
    <w:rsid w:val="00FB200B"/>
    <w:rsid w:val="00FC2C15"/>
    <w:rsid w:val="00FD4666"/>
    <w:rsid w:val="00FE1412"/>
    <w:rsid w:val="00FF2766"/>
    <w:rsid w:val="036C34DA"/>
    <w:rsid w:val="0B1B7594"/>
    <w:rsid w:val="0C5B0590"/>
    <w:rsid w:val="0C7701E6"/>
    <w:rsid w:val="0E4B1576"/>
    <w:rsid w:val="115E01DA"/>
    <w:rsid w:val="12906AB9"/>
    <w:rsid w:val="137E6912"/>
    <w:rsid w:val="16710696"/>
    <w:rsid w:val="18F24080"/>
    <w:rsid w:val="1A3B555D"/>
    <w:rsid w:val="1C1357D3"/>
    <w:rsid w:val="212862D1"/>
    <w:rsid w:val="216B6728"/>
    <w:rsid w:val="23502079"/>
    <w:rsid w:val="23627FFE"/>
    <w:rsid w:val="247955FF"/>
    <w:rsid w:val="264C2EC3"/>
    <w:rsid w:val="29AC5B2F"/>
    <w:rsid w:val="2DC90827"/>
    <w:rsid w:val="2E627104"/>
    <w:rsid w:val="311348A6"/>
    <w:rsid w:val="348D1FF9"/>
    <w:rsid w:val="3A500759"/>
    <w:rsid w:val="3AB331C1"/>
    <w:rsid w:val="3E600C77"/>
    <w:rsid w:val="3F6842E5"/>
    <w:rsid w:val="417116E0"/>
    <w:rsid w:val="428D5136"/>
    <w:rsid w:val="46C44060"/>
    <w:rsid w:val="4E3063B0"/>
    <w:rsid w:val="4F2C6C47"/>
    <w:rsid w:val="50BE7D72"/>
    <w:rsid w:val="5579070C"/>
    <w:rsid w:val="575F7626"/>
    <w:rsid w:val="5827444F"/>
    <w:rsid w:val="5995069F"/>
    <w:rsid w:val="5A8E4C59"/>
    <w:rsid w:val="5FB62D8C"/>
    <w:rsid w:val="60C34F31"/>
    <w:rsid w:val="689F6284"/>
    <w:rsid w:val="6A460CA7"/>
    <w:rsid w:val="6F472BFF"/>
    <w:rsid w:val="70DF5DB7"/>
    <w:rsid w:val="74D2336D"/>
    <w:rsid w:val="79A65AFC"/>
    <w:rsid w:val="7D032E2D"/>
    <w:rsid w:val="7F71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43015"/>
  <w15:docId w15:val="{1DF2BD4A-595A-4DA8-9AED-ACF71EE07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75EA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a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Title"/>
    <w:basedOn w:val="a"/>
    <w:next w:val="a"/>
    <w:link w:val="ac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c">
    <w:name w:val="标题 字符"/>
    <w:basedOn w:val="a0"/>
    <w:link w:val="ab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0"/>
    <w:link w:val="a8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 w:themeColor="text1" w:themeTint="BF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f5">
    <w:name w:val="annotation reference"/>
    <w:basedOn w:val="a0"/>
    <w:uiPriority w:val="99"/>
    <w:semiHidden/>
    <w:unhideWhenUsed/>
    <w:rPr>
      <w:sz w:val="21"/>
      <w:szCs w:val="21"/>
    </w:rPr>
  </w:style>
  <w:style w:type="paragraph" w:customStyle="1" w:styleId="pf0">
    <w:name w:val="pf0"/>
    <w:basedOn w:val="a"/>
    <w:rsid w:val="0038350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f01">
    <w:name w:val="cf01"/>
    <w:basedOn w:val="a0"/>
    <w:rsid w:val="0038350F"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rsid w:val="0038350F"/>
    <w:rPr>
      <w:rFonts w:ascii="Microsoft YaHei UI" w:eastAsia="Microsoft YaHei UI" w:hAnsi="Microsoft YaHei UI" w:hint="eastAsia"/>
      <w:b/>
      <w:bCs/>
      <w:sz w:val="18"/>
      <w:szCs w:val="18"/>
    </w:rPr>
  </w:style>
  <w:style w:type="character" w:styleId="af6">
    <w:name w:val="Unresolved Mention"/>
    <w:basedOn w:val="a0"/>
    <w:uiPriority w:val="99"/>
    <w:semiHidden/>
    <w:unhideWhenUsed/>
    <w:rsid w:val="00E24B9D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B36D5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zy081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&#25391;&#23431;-&#24352;-7856b033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zzy0816/COVID-19-Deat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zzy0816/bbc_r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2</Pages>
  <Words>426</Words>
  <Characters>2430</Characters>
  <Application>Microsoft Office Word</Application>
  <DocSecurity>0</DocSecurity>
  <Lines>20</Lines>
  <Paragraphs>5</Paragraphs>
  <ScaleCrop>false</ScaleCrop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yu Zhang</dc:creator>
  <cp:lastModifiedBy>Zhenyu Zhang</cp:lastModifiedBy>
  <cp:revision>116</cp:revision>
  <dcterms:created xsi:type="dcterms:W3CDTF">2025-04-07T16:44:00Z</dcterms:created>
  <dcterms:modified xsi:type="dcterms:W3CDTF">2025-08-21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hjYzM2YzQ0MTA5ZDIxZTI0NjI2MzZhY2VmYTFkZWMiLCJ1c2VySWQiOiI2NzE3MDc0MzQifQ==</vt:lpwstr>
  </property>
  <property fmtid="{D5CDD505-2E9C-101B-9397-08002B2CF9AE}" pid="3" name="KSOProductBuildVer">
    <vt:lpwstr>2052-12.1.0.20784</vt:lpwstr>
  </property>
  <property fmtid="{D5CDD505-2E9C-101B-9397-08002B2CF9AE}" pid="4" name="ICV">
    <vt:lpwstr>92356E3E177541F186E999F4B9A73AC3_12</vt:lpwstr>
  </property>
</Properties>
</file>